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B43160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B43160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55BEACE0" w:rsidR="00D06856" w:rsidRPr="00D06856" w:rsidRDefault="007A557B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Naish Charamba 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589475FE" w:rsidR="00D06856" w:rsidRPr="00D06856" w:rsidRDefault="006077B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Graphic </w:t>
            </w:r>
            <w:r w:rsidR="007A557B">
              <w:rPr>
                <w:lang w:val="en-NZ"/>
              </w:rPr>
              <w:t xml:space="preserve">Designer 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6BC1C6AC" w:rsidR="00D06856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Designer 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3C28D69" w:rsidR="00D06856" w:rsidRPr="00D06856" w:rsidRDefault="007A557B" w:rsidP="00D06856">
            <w:pPr>
              <w:rPr>
                <w:lang w:val="en-NZ"/>
              </w:rPr>
            </w:pPr>
            <w:r>
              <w:rPr>
                <w:lang w:val="en-NZ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0BCCA174" w:rsidR="00D06856" w:rsidRPr="00D06856" w:rsidRDefault="004D4BE8" w:rsidP="00D06856">
            <w:pPr>
              <w:rPr>
                <w:lang w:val="en-NZ"/>
              </w:rPr>
            </w:pPr>
            <w:r>
              <w:rPr>
                <w:lang w:val="en-NZ"/>
              </w:rPr>
              <w:t>The designer shall d</w:t>
            </w:r>
            <w:r w:rsidR="007A557B">
              <w:rPr>
                <w:lang w:val="en-NZ"/>
              </w:rPr>
              <w:t>esign a suitable UX/UI for the website</w:t>
            </w:r>
            <w:r w:rsidR="006077BD">
              <w:rPr>
                <w:lang w:val="en-NZ"/>
              </w:rPr>
              <w:t xml:space="preserve"> before front and backend development begins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35889E95" w:rsidR="00D06856" w:rsidRPr="00D06856" w:rsidRDefault="006077BD" w:rsidP="00D06856">
            <w:pPr>
              <w:rPr>
                <w:lang w:val="en-NZ"/>
              </w:rPr>
            </w:pPr>
            <w:r>
              <w:rPr>
                <w:lang w:val="en-NZ"/>
              </w:rPr>
              <w:t>Every two days or as needed</w:t>
            </w:r>
            <w:r w:rsidR="00B43160">
              <w:rPr>
                <w:lang w:val="en-NZ"/>
              </w:rPr>
              <w:t xml:space="preserve"> with other developers.</w:t>
            </w:r>
          </w:p>
        </w:tc>
      </w:tr>
      <w:tr w:rsidR="00B43160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3B014791" w:rsidR="00D06856" w:rsidRPr="00D06856" w:rsidRDefault="007A557B" w:rsidP="00D06856">
            <w:pPr>
              <w:rPr>
                <w:lang w:val="en-NZ"/>
              </w:rPr>
            </w:pPr>
            <w:r>
              <w:rPr>
                <w:lang w:val="en-NZ"/>
              </w:rPr>
              <w:t>Cameron Kumar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7694F36D" w:rsidR="00D06856" w:rsidRPr="00D06856" w:rsidRDefault="006077B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Senior </w:t>
            </w:r>
            <w:r w:rsidR="00D06856" w:rsidRPr="00D06856"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7E2515FB" w:rsidR="00D06856" w:rsidRPr="00D06856" w:rsidRDefault="004D4BE8" w:rsidP="00D06856">
            <w:pPr>
              <w:rPr>
                <w:lang w:val="en-NZ"/>
              </w:rPr>
            </w:pPr>
            <w:r>
              <w:rPr>
                <w:lang w:val="en-NZ"/>
              </w:rPr>
              <w:t>The developer shall d</w:t>
            </w:r>
            <w:r w:rsidR="006077BD">
              <w:rPr>
                <w:lang w:val="en-NZ"/>
              </w:rPr>
              <w:t>evelop backend of website after the UX/UI design has been approved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4291EAF" w:rsidR="00D06856" w:rsidRPr="00D06856" w:rsidRDefault="006077BD" w:rsidP="00D06856">
            <w:pPr>
              <w:rPr>
                <w:lang w:val="en-NZ"/>
              </w:rPr>
            </w:pPr>
            <w:r>
              <w:rPr>
                <w:lang w:val="en-NZ"/>
              </w:rPr>
              <w:t>Every two days or as needed</w:t>
            </w:r>
            <w:r w:rsidR="00B43160">
              <w:rPr>
                <w:lang w:val="en-NZ"/>
              </w:rPr>
              <w:t xml:space="preserve"> with other developers.</w:t>
            </w:r>
          </w:p>
        </w:tc>
      </w:tr>
      <w:tr w:rsidR="00B43160" w:rsidRPr="00D06856" w14:paraId="67710C77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481B275B" w:rsidR="00D06856" w:rsidRPr="00D06856" w:rsidRDefault="007A557B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Terrence Parrish 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19C85A8D" w:rsidR="00D06856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>Chief Executive Offic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265658B4" w:rsidR="00D06856" w:rsidRPr="00D06856" w:rsidRDefault="004D4BE8" w:rsidP="00D06856">
            <w:pPr>
              <w:rPr>
                <w:lang w:val="en-NZ"/>
              </w:rPr>
            </w:pPr>
            <w:r>
              <w:rPr>
                <w:lang w:val="en-NZ"/>
              </w:rPr>
              <w:t>The CEO shall increase revenue by at least 5%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628D9CBA" w:rsidR="00D06856" w:rsidRPr="00D06856" w:rsidRDefault="006077B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Weekly meetings </w:t>
            </w:r>
            <w:r w:rsidR="00DD19D8">
              <w:rPr>
                <w:lang w:val="en-NZ"/>
              </w:rPr>
              <w:t>in person</w:t>
            </w:r>
            <w:r w:rsidR="00B43160">
              <w:rPr>
                <w:lang w:val="en-NZ"/>
              </w:rPr>
              <w:t xml:space="preserve"> with whole team</w:t>
            </w:r>
          </w:p>
        </w:tc>
      </w:tr>
      <w:tr w:rsidR="00B43160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13520D37" w:rsidR="00D06856" w:rsidRPr="00D06856" w:rsidRDefault="007A557B" w:rsidP="00D06856">
            <w:pPr>
              <w:rPr>
                <w:lang w:val="en-NZ"/>
              </w:rPr>
            </w:pPr>
            <w:r>
              <w:rPr>
                <w:lang w:val="en-NZ"/>
              </w:rPr>
              <w:t>Camden Mangl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20AD9337" w:rsidR="00D06856" w:rsidRPr="00D06856" w:rsidRDefault="00B43160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IT Manager 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5514F2E8" w:rsidR="00D06856" w:rsidRPr="00D06856" w:rsidRDefault="00B43160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Project </w:t>
            </w:r>
            <w:r w:rsidR="00DD19D8">
              <w:rPr>
                <w:lang w:val="en-NZ"/>
              </w:rPr>
              <w:t xml:space="preserve">Manager 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14E689B6" w:rsidR="00D06856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3BF09171" w:rsidR="00D06856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3BB8E681" w:rsidR="00D06856" w:rsidRPr="00D06856" w:rsidRDefault="004D4BE8" w:rsidP="00D06856">
            <w:pPr>
              <w:rPr>
                <w:lang w:val="en-NZ"/>
              </w:rPr>
            </w:pPr>
            <w:r>
              <w:rPr>
                <w:lang w:val="en-NZ"/>
              </w:rPr>
              <w:t>The IT manager shall c</w:t>
            </w:r>
            <w:r w:rsidR="00DD19D8">
              <w:rPr>
                <w:lang w:val="en-NZ"/>
              </w:rPr>
              <w:t>o-ordinate with team members to achieve milestones and deadlines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768D5373" w:rsidR="00D06856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>Daily email reports at end of workday</w:t>
            </w:r>
            <w:r w:rsidR="00B43160">
              <w:rPr>
                <w:lang w:val="en-NZ"/>
              </w:rPr>
              <w:t xml:space="preserve"> from team, report </w:t>
            </w:r>
            <w:r w:rsidR="00B43160">
              <w:rPr>
                <w:lang w:val="en-NZ"/>
              </w:rPr>
              <w:lastRenderedPageBreak/>
              <w:t>to CEO in weekly meetings.</w:t>
            </w:r>
          </w:p>
        </w:tc>
      </w:tr>
      <w:tr w:rsidR="00B43160" w:rsidRPr="00D06856" w14:paraId="58E46CD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B07CB2" w14:textId="17F06B24" w:rsidR="007A557B" w:rsidRPr="00D06856" w:rsidRDefault="007A557B" w:rsidP="00D0685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Luan Romain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AC956E" w14:textId="29C85AD9" w:rsidR="007A557B" w:rsidRPr="00D06856" w:rsidRDefault="006077BD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Front end </w:t>
            </w:r>
            <w:r w:rsidR="007A557B"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ED4B7E" w14:textId="49AEF6E2" w:rsidR="007A557B" w:rsidRPr="00D06856" w:rsidRDefault="00DD19D8" w:rsidP="00D06856">
            <w:pPr>
              <w:rPr>
                <w:lang w:val="en-US"/>
              </w:rPr>
            </w:pPr>
            <w:r>
              <w:rPr>
                <w:lang w:val="en-US"/>
              </w:rPr>
              <w:t xml:space="preserve">Junior Developer 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75F2E5" w14:textId="1D9116BE" w:rsidR="007A557B" w:rsidRPr="00D06856" w:rsidRDefault="007A557B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4F41808" w14:textId="6222318A" w:rsidR="007A557B" w:rsidRPr="00D06856" w:rsidRDefault="007A557B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4AA068" w14:textId="2CC0C4A2" w:rsidR="007A557B" w:rsidRPr="00D06856" w:rsidRDefault="00FD5F22" w:rsidP="00D06856">
            <w:pPr>
              <w:rPr>
                <w:lang w:val="en-US"/>
              </w:rPr>
            </w:pPr>
            <w:r>
              <w:rPr>
                <w:lang w:val="en-US"/>
              </w:rPr>
              <w:t>The Junior Developer shall dev</w:t>
            </w:r>
            <w:r w:rsidR="00DD19D8">
              <w:rPr>
                <w:lang w:val="en-US"/>
              </w:rPr>
              <w:t xml:space="preserve">elop </w:t>
            </w:r>
            <w:r>
              <w:rPr>
                <w:lang w:val="en-US"/>
              </w:rPr>
              <w:t xml:space="preserve">the </w:t>
            </w:r>
            <w:r w:rsidR="00DD19D8">
              <w:rPr>
                <w:lang w:val="en-US"/>
              </w:rPr>
              <w:t xml:space="preserve">front-end of </w:t>
            </w:r>
            <w:r>
              <w:rPr>
                <w:lang w:val="en-US"/>
              </w:rPr>
              <w:t xml:space="preserve">the </w:t>
            </w:r>
            <w:r w:rsidR="00DD19D8">
              <w:rPr>
                <w:lang w:val="en-US"/>
              </w:rPr>
              <w:t xml:space="preserve">website after </w:t>
            </w:r>
            <w:r>
              <w:rPr>
                <w:lang w:val="en-US"/>
              </w:rPr>
              <w:t xml:space="preserve">the </w:t>
            </w:r>
            <w:r w:rsidR="00DD19D8">
              <w:rPr>
                <w:lang w:val="en-US"/>
              </w:rPr>
              <w:t>UX/UI has been approved.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0F883C9" w14:textId="46995203" w:rsidR="007A557B" w:rsidRPr="00D06856" w:rsidRDefault="00DD19D8" w:rsidP="00D06856">
            <w:pPr>
              <w:rPr>
                <w:lang w:val="en-NZ"/>
              </w:rPr>
            </w:pPr>
            <w:r>
              <w:rPr>
                <w:lang w:val="en-NZ"/>
              </w:rPr>
              <w:t>Every day as needed</w:t>
            </w:r>
            <w:r w:rsidR="00B43160">
              <w:rPr>
                <w:lang w:val="en-NZ"/>
              </w:rPr>
              <w:t xml:space="preserve"> with senior developer.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292F0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2376580">
    <w:abstractNumId w:val="1"/>
  </w:num>
  <w:num w:numId="2" w16cid:durableId="76444408">
    <w:abstractNumId w:val="0"/>
  </w:num>
  <w:num w:numId="3" w16cid:durableId="1821114514">
    <w:abstractNumId w:val="6"/>
  </w:num>
  <w:num w:numId="4" w16cid:durableId="225192507">
    <w:abstractNumId w:val="5"/>
  </w:num>
  <w:num w:numId="5" w16cid:durableId="1672945891">
    <w:abstractNumId w:val="4"/>
  </w:num>
  <w:num w:numId="6" w16cid:durableId="760025685">
    <w:abstractNumId w:val="7"/>
  </w:num>
  <w:num w:numId="7" w16cid:durableId="120154697">
    <w:abstractNumId w:val="3"/>
  </w:num>
  <w:num w:numId="8" w16cid:durableId="9049972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4D4BE8"/>
    <w:rsid w:val="005E64E6"/>
    <w:rsid w:val="006077BD"/>
    <w:rsid w:val="00684B5F"/>
    <w:rsid w:val="007A557B"/>
    <w:rsid w:val="007F5382"/>
    <w:rsid w:val="008F7BBC"/>
    <w:rsid w:val="00994D34"/>
    <w:rsid w:val="009A66DD"/>
    <w:rsid w:val="00AF4F38"/>
    <w:rsid w:val="00B43160"/>
    <w:rsid w:val="00BD7C5A"/>
    <w:rsid w:val="00C14A14"/>
    <w:rsid w:val="00C26705"/>
    <w:rsid w:val="00CA0A83"/>
    <w:rsid w:val="00D06856"/>
    <w:rsid w:val="00D33D0A"/>
    <w:rsid w:val="00D84B29"/>
    <w:rsid w:val="00DA43AD"/>
    <w:rsid w:val="00DD19D8"/>
    <w:rsid w:val="00E65FD0"/>
    <w:rsid w:val="00F363B3"/>
    <w:rsid w:val="00F46FFB"/>
    <w:rsid w:val="00FA5D34"/>
    <w:rsid w:val="00FD5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89</Words>
  <Characters>10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Parrish Cameron Jacob</cp:lastModifiedBy>
  <cp:revision>3</cp:revision>
  <dcterms:created xsi:type="dcterms:W3CDTF">2025-02-24T22:03:00Z</dcterms:created>
  <dcterms:modified xsi:type="dcterms:W3CDTF">2025-02-24T22:14:00Z</dcterms:modified>
</cp:coreProperties>
</file>